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 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Дешифровка ", textdecrypted)</w:t>
      </w:r>
    </w:p>
    <w:bookmarkEnd w:id="23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1761857"/>
            <wp:effectExtent b="0" l="0" r="0" t="0"/>
            <wp:docPr descr="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гаммирования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даманов Аллаберды</dc:creator>
  <dc:language>ru-RU</dc:language>
  <cp:keywords/>
  <dcterms:created xsi:type="dcterms:W3CDTF">2024-02-12T10:12:07Z</dcterms:created>
  <dcterms:modified xsi:type="dcterms:W3CDTF">2024-02-12T1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